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0" w:name="Xa67deb7b6a709e5cfa029ee258744f061552155"/>
    <w:p>
      <w:pPr>
        <w:pStyle w:val="Heading1"/>
      </w:pPr>
      <w:r>
        <w:t xml:space="preserve">Internship Application Letter for Journalist Position</w:t>
      </w:r>
    </w:p>
    <w:p>
      <w:pPr>
        <w:pStyle w:val="FirstParagraph"/>
      </w:pPr>
      <w:r>
        <w:t xml:space="preserve">Submitted to [News Organization Name], Casablanca, Morocco</w:t>
      </w:r>
    </w:p>
    <w:bookmarkEnd w:id="20"/>
    <w:p>
      <w:pPr>
        <w:pStyle w:val="BodyText"/>
      </w:pPr>
      <w:r>
        <w:t xml:space="preserve">Dear Hiring Manager,</w:t>
      </w:r>
    </w:p>
    <w:p>
      <w:pPr>
        <w:pStyle w:val="BodyText"/>
      </w:pPr>
      <w:r>
        <w:t xml:space="preserve">It is with profound enthusiasm and a deep-seated commitment to the evolving narrative of modern journalism that I submit my application for the Journalism Internship Position at [News Organization Name] in Casablanca, Morocco. As a dedicated journalism student at Université Hassan II in Casablanca, deeply immersed in the dynamic media ecosystem of Morocco’s economic capital, I have long admired your organization’s pioneering work in ethical reporting and community engagement. This</w:t>
      </w:r>
      <w:r>
        <w:t xml:space="preserve"> </w:t>
      </w:r>
      <w:r>
        <w:rPr>
          <w:bCs/>
          <w:b/>
        </w:rPr>
        <w:t xml:space="preserve">Internship Application Letter</w:t>
      </w:r>
      <w:r>
        <w:t xml:space="preserve"> </w:t>
      </w:r>
      <w:r>
        <w:t xml:space="preserve">serves as my earnest declaration of intent to contribute meaningfully to your team while honing my craft within the vibrant context of</w:t>
      </w:r>
      <w:r>
        <w:t xml:space="preserve"> </w:t>
      </w:r>
      <w:r>
        <w:rPr>
          <w:iCs/>
          <w:i/>
        </w:rPr>
        <w:t xml:space="preserve">Morocco Casablanca</w:t>
      </w:r>
      <w:r>
        <w:t xml:space="preserve">.</w:t>
      </w:r>
    </w:p>
    <w:p>
      <w:pPr>
        <w:pStyle w:val="BodyText"/>
      </w:pPr>
      <w:r>
        <w:t xml:space="preserve">Casablanca, as Morocco’s financial and cultural epicenter, presents an unparalleled laboratory for journalistic exploration. From the bustling souks of Medina to the sleek business districts of Ain Diab, this city embodies Morocco’s dual narrative: a nation deeply rooted in tradition yet fiercely advancing into digital modernity. My academic focus on</w:t>
      </w:r>
      <w:r>
        <w:t xml:space="preserve"> </w:t>
      </w:r>
      <w:r>
        <w:rPr>
          <w:iCs/>
          <w:i/>
        </w:rPr>
        <w:t xml:space="preserve">Journalist</w:t>
      </w:r>
      <w:r>
        <w:t xml:space="preserve"> </w:t>
      </w:r>
      <w:r>
        <w:t xml:space="preserve">studies has centered precisely on this duality—analyzing how media bridges heritage with innovation across North Africa. Courses such as "Digital Storytelling in Francophone Contexts" and "Urban Journalism: Challenges of Coastal Metropolises" have equipped me to navigate Casablanca’s unique media terrain, where issues like sustainable urbanization, youth entrepreneurship, and cultural preservation dominate public discourse. I am eager to apply this theoretical foundation through hands-on experience at your esteemed institution.</w:t>
      </w:r>
    </w:p>
    <w:p>
      <w:pPr>
        <w:pStyle w:val="BodyText"/>
      </w:pPr>
      <w:r>
        <w:t xml:space="preserve">My practical experience aligns precisely with the demands of contemporary journalism in Morocco Casablanca. Last summer, I collaborated with</w:t>
      </w:r>
      <w:r>
        <w:t xml:space="preserve"> </w:t>
      </w:r>
      <w:r>
        <w:rPr>
          <w:iCs/>
          <w:i/>
        </w:rPr>
        <w:t xml:space="preserve">Radiodiffusion-Télévision Marocaine (RTM)</w:t>
      </w:r>
      <w:r>
        <w:t xml:space="preserve">’s Casablanca bureau on a series exploring informal sector resilience during economic transitions—a project requiring nuanced interviewing skills, rigorous fact-checking in Arabic and French, and multimedia storytelling for social platforms. I documented the journeys of street vendors adapting to digital payment systems in the city’s heartland, producing 12 feature segments that reached over 500,000 viewers. This experience taught me to listen deeply within Morocco’s socio-economic fabric—a skill critical for authentic</w:t>
      </w:r>
      <w:r>
        <w:t xml:space="preserve"> </w:t>
      </w:r>
      <w:r>
        <w:rPr>
          <w:iCs/>
          <w:i/>
        </w:rPr>
        <w:t xml:space="preserve">Journalist</w:t>
      </w:r>
      <w:r>
        <w:t xml:space="preserve"> </w:t>
      </w:r>
      <w:r>
        <w:t xml:space="preserve">work. Furthermore, as editor of my university’s Arabic-French bilingual magazine</w:t>
      </w:r>
      <w:r>
        <w:t xml:space="preserve"> </w:t>
      </w:r>
      <w:r>
        <w:rPr>
          <w:iCs/>
          <w:i/>
        </w:rPr>
        <w:t xml:space="preserve">"Al-Maghreb Al-Hadith"</w:t>
      </w:r>
      <w:r>
        <w:t xml:space="preserve">, I managed a team of five to cover Casablanca’s student protests for educational reform, navigating complex community dynamics while maintaining journalistic neutrality—a testament to my ability to thrive in Morocco’s politically sensitive media environment.</w:t>
      </w:r>
    </w:p>
    <w:p>
      <w:pPr>
        <w:pStyle w:val="BodyText"/>
      </w:pPr>
      <w:r>
        <w:t xml:space="preserve">What excites me most about this internship opportunity is your organization’s emphasis on solutions-oriented reporting—particularly your "Casablanca Rising" initiative spotlighting local sustainability projects. As a journalist, I believe stories must not only inform but also inspire action. In Morocco Casablanca, where environmental challenges like coastal erosion threaten livelihoods along the Atlantic shore, this approach is vital. I propose contributing to such initiatives by researching community-led marine conservation efforts in Sidi Moussa or investigating how tech startups are creating green jobs for youth in the industrial zone of Mohammedia—a direct extension of my academic research on Morocco’s green transition. My fluency in Arabic (native), French (professional), and basic English ensures I can access diverse community voices across Casablanca, from fishermen in La Gare to entrepreneurs at the Casablanca Finance City.</w:t>
      </w:r>
    </w:p>
    <w:p>
      <w:pPr>
        <w:pStyle w:val="BodyText"/>
      </w:pPr>
      <w:r>
        <w:t xml:space="preserve">My technical toolkit is equally aligned with your digital-forward newsroom. I am proficient in Adobe Premiere Pro for documentary editing, Canva for social media graphics tailored to Moroccan audiences, and Google Data Studio for visualizing economic data—skills I’ve used to analyze Morocco’s 2023 tourism rebound statistics for my university project. Crucially, I understand that journalism in Morocco Casablanca must balance speed with verification; during the recent Ramadan period, I developed a workflow for rapid fact-checking using trusted Maroc Hebdo sources to counter misinformation about public health policies—a practice I would gladly adopt at your organization.</w:t>
      </w:r>
    </w:p>
    <w:p>
      <w:pPr>
        <w:pStyle w:val="BodyText"/>
      </w:pPr>
      <w:r>
        <w:t xml:space="preserve">I recognize that this internship is more than training—it is an investment in Morocco’s media future. As one of North Africa’s fastest-growing news markets, Casablanca demands journalists who grasp both local nuances and global standards. My ambition extends beyond personal growth: I aspire to become a voice for the overlooked communities of Casablanca, from the slums of Sidi Moussa to the creative hubs of Quartier Habous. Your organization’s reputation for ethical rigor and community trust positions it as the ideal place to cultivate this mission. I am not merely seeking an internship; I am seeking a mentorship within Morocco Casablanca’s journalism vanguard.</w:t>
      </w:r>
    </w:p>
    <w:p>
      <w:pPr>
        <w:pStyle w:val="BodyText"/>
      </w:pPr>
      <w:r>
        <w:t xml:space="preserve">Allow me to share one personal example of my dedication: During a university project on Morocco’s digital divide, I volunteered at a tech literacy workshop in the impoverished neighborhood of Hay Mohammadi. There, I recorded interviews with elderly women using smartphones for the first time—stories later featured in our campus publication. This reinforced that journalism is about amplifying humanity amid complexity—a truth central to my ethos as a</w:t>
      </w:r>
      <w:r>
        <w:t xml:space="preserve"> </w:t>
      </w:r>
      <w:r>
        <w:rPr>
          <w:iCs/>
          <w:i/>
        </w:rPr>
        <w:t xml:space="preserve">Journalist</w:t>
      </w:r>
      <w:r>
        <w:t xml:space="preserve">. In Casablanca, where tradition and progress coexist daily, this principle is paramount.</w:t>
      </w:r>
    </w:p>
    <w:p>
      <w:pPr>
        <w:pStyle w:val="BodyText"/>
      </w:pPr>
      <w:r>
        <w:t xml:space="preserve">I have attached my resume and two portfolio samples: (1) A 5-minute documentary on women’s cooperatives in Casablanca’s industrial zone (featured at the 2023 Rabat Media Festival), and (2) A multimedia package on renewable energy startups for Morocco’s Youth Innovation Program. I welcome the chance to discuss how my proactive approach can support your editorial goals, particularly during your current coverage of Morocco’s National Development Plan 2030.</w:t>
      </w:r>
    </w:p>
    <w:p>
      <w:pPr>
        <w:pStyle w:val="BodyText"/>
      </w:pPr>
      <w:r>
        <w:t xml:space="preserve">Thank you for considering my application. As a student deeply embedded in Casablanca’s cultural pulse, I am eager to bring fresh perspectives to [News Organization Name] while learning from the masters of Moroccan journalism. I look forward to the possibility of contributing to your team’s legacy and advancing the stories that define Morocco Casablanca.</w:t>
      </w:r>
    </w:p>
    <w:p>
      <w:pPr>
        <w:pStyle w:val="BodyText"/>
      </w:pPr>
      <w:r>
        <w:t xml:space="preserve">Sincerely,</w:t>
      </w:r>
    </w:p>
    <w:p>
      <w:pPr>
        <w:pStyle w:val="BodyText"/>
      </w:pPr>
      <w:r>
        <w:t xml:space="preserve">[Your Full Name]</w:t>
      </w:r>
      <w:r>
        <w:br/>
      </w:r>
      <w:r>
        <w:t xml:space="preserve">Journalism Student, Université Hassan II</w:t>
      </w:r>
      <w:r>
        <w:br/>
      </w:r>
      <w:r>
        <w:t xml:space="preserve">Casablanca, Morocco</w:t>
      </w:r>
      <w:r>
        <w:br/>
      </w:r>
      <w:r>
        <w:t xml:space="preserve">[Your Email] | [Your Phone Number] | [LinkedIn/Portfolio URL]</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is tailored for the Moroccan journalism landscape, emphasizing Casablanca’s unique media context and my commitment to ethical, community-centered reporting in Morocco.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Casablanca, Morocco</dc:title>
  <dc:creator/>
  <dc:language>en</dc:language>
  <cp:keywords/>
  <dcterms:created xsi:type="dcterms:W3CDTF">2026-05-31T02:42:10Z</dcterms:created>
  <dcterms:modified xsi:type="dcterms:W3CDTF">2026-05-31T02:42:10Z</dcterms:modified>
</cp:coreProperties>
</file>

<file path=docProps/custom.xml><?xml version="1.0" encoding="utf-8"?>
<Properties xmlns="http://schemas.openxmlformats.org/officeDocument/2006/custom-properties" xmlns:vt="http://schemas.openxmlformats.org/officeDocument/2006/docPropsVTypes"/>
</file>